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F428B3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4470C0">
        <w:rPr>
          <w:color w:val="C45911" w:themeColor="accent2" w:themeShade="BF"/>
          <w:sz w:val="40"/>
        </w:rPr>
        <w:t>JOHN LLOYD SEGISMAR MAYOL</w:t>
      </w:r>
    </w:p>
    <w:p w14:paraId="4BA49EC0" w14:textId="77777777" w:rsidR="002240C7" w:rsidRPr="00F428B3" w:rsidRDefault="002240C7" w:rsidP="00B7418A">
      <w:pPr>
        <w:pStyle w:val="JobTitle"/>
        <w:spacing w:line="276" w:lineRule="auto"/>
        <w:rPr>
          <w:sz w:val="24"/>
        </w:rPr>
      </w:pPr>
      <w:r w:rsidRPr="00F428B3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4470C0">
      <w:pPr>
        <w:spacing w:after="0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DA2C0F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lastRenderedPageBreak/>
        <w:t>5104</w:t>
      </w:r>
      <w:r w:rsidR="00C574AC" w:rsidRPr="00DA2C0F">
        <w:rPr>
          <w:rFonts w:ascii="Century Gothic" w:hAnsi="Century Gothic"/>
          <w:b/>
          <w:sz w:val="20"/>
        </w:rPr>
        <w:t xml:space="preserve"> Proper</w:t>
      </w:r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Pr="00DA2C0F">
        <w:rPr>
          <w:rFonts w:ascii="Century Gothic" w:hAnsi="Century Gothic"/>
          <w:b/>
          <w:sz w:val="20"/>
        </w:rPr>
        <w:t>Tunghaan</w:t>
      </w:r>
      <w:proofErr w:type="spellEnd"/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DA2C0F">
        <w:rPr>
          <w:rFonts w:ascii="Century Gothic" w:hAnsi="Century Gothic"/>
          <w:b/>
          <w:sz w:val="20"/>
        </w:rPr>
        <w:t>Minglanilla</w:t>
      </w:r>
      <w:proofErr w:type="spellEnd"/>
      <w:r w:rsidR="002240C7" w:rsidRPr="00DA2C0F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ADDRESS</w:t>
      </w:r>
    </w:p>
    <w:p w14:paraId="4C93BC60" w14:textId="426A3035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(+63) 943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221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PHONE</w:t>
      </w:r>
    </w:p>
    <w:p w14:paraId="77F5C129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A86062">
        <w:rPr>
          <w:rFonts w:ascii="Century Gothic" w:hAnsi="Century Gothic"/>
          <w:sz w:val="18"/>
        </w:rPr>
        <w:t>MAIL</w:t>
      </w:r>
    </w:p>
    <w:p w14:paraId="687B793D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GITHUB</w:t>
      </w:r>
    </w:p>
    <w:p w14:paraId="313E138E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DA2C0F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16"/>
        </w:rPr>
      </w:pPr>
      <w:r w:rsidRPr="00DA2C0F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2CDE0DD7" w:rsidR="002240C7" w:rsidRDefault="005F6673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>
        <w:rPr>
          <w:rFonts w:ascii="Century Gothic" w:hAnsi="Century Gothic"/>
          <w:sz w:val="18"/>
          <w:szCs w:val="18"/>
        </w:rPr>
        <w:t>PORTFOLIO</w:t>
      </w:r>
    </w:p>
    <w:p w14:paraId="77C2C56D" w14:textId="77777777" w:rsidR="00512B20" w:rsidRPr="003037EC" w:rsidRDefault="00512B20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</w:p>
    <w:p w14:paraId="73E1DBD7" w14:textId="50AF2B00" w:rsidR="00512B20" w:rsidRDefault="00512B20" w:rsidP="00512B20">
      <w:pPr>
        <w:spacing w:after="0"/>
        <w:rPr>
          <w:rFonts w:ascii="Century Gothic" w:hAnsi="Century Gothic"/>
          <w:b/>
        </w:rPr>
      </w:pPr>
    </w:p>
    <w:p w14:paraId="6D581169" w14:textId="77777777" w:rsidR="001E6266" w:rsidRPr="003037EC" w:rsidRDefault="001E6266" w:rsidP="00512B20">
      <w:pPr>
        <w:spacing w:after="0"/>
        <w:rPr>
          <w:rFonts w:ascii="Century Gothic" w:hAnsi="Century Gothic"/>
          <w:b/>
        </w:rPr>
        <w:sectPr w:rsidR="001E6266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2CAE4090" w14:textId="77777777" w:rsidR="00DC2455" w:rsidRDefault="00DC2455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56E9436" w14:textId="17D6F629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4BB6AB30" w14:textId="1D9896C9" w:rsidR="004470C0" w:rsidRDefault="004470C0" w:rsidP="004470C0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9D22ED9" w14:textId="7B8D3D1A" w:rsidR="004470C0" w:rsidRPr="003037EC" w:rsidRDefault="002D52F1" w:rsidP="004470C0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</w:p>
    <w:p w14:paraId="4F5C0F93" w14:textId="77777777" w:rsidR="004470C0" w:rsidRPr="003037EC" w:rsidRDefault="004470C0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4470C0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D719BE4" w14:textId="77777777" w:rsidR="004470C0" w:rsidRPr="003037EC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C9EB52D" w14:textId="16B73C94" w:rsidR="004470C0" w:rsidRPr="004470C0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Adobe </w:t>
      </w: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Lightroom</w:t>
      </w:r>
      <w:proofErr w:type="spellEnd"/>
    </w:p>
    <w:p w14:paraId="796D982A" w14:textId="77777777" w:rsidR="004470C0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Photoshop</w:t>
      </w:r>
    </w:p>
    <w:p w14:paraId="735F5C07" w14:textId="77777777" w:rsidR="004470C0" w:rsidRDefault="004470C0" w:rsidP="004470C0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4F661201" w14:textId="77832639" w:rsidR="004470C0" w:rsidRDefault="004470C0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proofErr w:type="spellStart"/>
      <w:r>
        <w:rPr>
          <w:rFonts w:eastAsia="Times New Roman" w:cs="Calibri"/>
          <w:color w:val="000000"/>
          <w:sz w:val="18"/>
          <w:szCs w:val="20"/>
        </w:rPr>
        <w:lastRenderedPageBreak/>
        <w:t>Filmora</w:t>
      </w:r>
      <w:proofErr w:type="spellEnd"/>
      <w:r>
        <w:rPr>
          <w:rFonts w:eastAsia="Times New Roman" w:cs="Calibri"/>
          <w:color w:val="000000"/>
          <w:sz w:val="18"/>
          <w:szCs w:val="20"/>
        </w:rPr>
        <w:t xml:space="preserve"> </w:t>
      </w:r>
    </w:p>
    <w:p w14:paraId="20F5E23A" w14:textId="77777777" w:rsidR="002D52F1" w:rsidRDefault="002D52F1" w:rsidP="002D52F1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45E6367D" w14:textId="07605A87" w:rsidR="004470C0" w:rsidRPr="003037EC" w:rsidRDefault="002D52F1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proofErr w:type="spellStart"/>
      <w:r>
        <w:rPr>
          <w:color w:val="auto"/>
          <w:sz w:val="18"/>
          <w:szCs w:val="16"/>
        </w:rPr>
        <w:lastRenderedPageBreak/>
        <w:t>MockFlow</w:t>
      </w:r>
      <w:proofErr w:type="spellEnd"/>
    </w:p>
    <w:p w14:paraId="2BC53D11" w14:textId="77777777" w:rsidR="004470C0" w:rsidRPr="003037EC" w:rsidRDefault="004470C0" w:rsidP="004470C0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4470C0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33370B32" w14:textId="722910F8" w:rsidR="002D52F1" w:rsidRDefault="002D52F1" w:rsidP="002D52F1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2F22C37" w14:textId="75E4DCB0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5926C0" w14:textId="69C16D48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WS</w:t>
      </w:r>
    </w:p>
    <w:p w14:paraId="3C8A52BA" w14:textId="20BF2AB3" w:rsidR="00723DC8" w:rsidRDefault="00723DC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zure DevOps</w:t>
      </w:r>
    </w:p>
    <w:p w14:paraId="20CCDD51" w14:textId="2E52A38D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Chatwork</w:t>
      </w:r>
      <w:proofErr w:type="spellEnd"/>
    </w:p>
    <w:p w14:paraId="212D5E73" w14:textId="746A2DC1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  <w:proofErr w:type="spellEnd"/>
    </w:p>
    <w:p w14:paraId="7C229E70" w14:textId="7D2F7877" w:rsidR="00A62B0F" w:rsidRDefault="0044795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60D5D397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lip</w:t>
      </w:r>
      <w:proofErr w:type="spellEnd"/>
    </w:p>
    <w:p w14:paraId="06233B66" w14:textId="10CB49E1" w:rsidR="00723DC8" w:rsidRDefault="00723DC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Jirah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0C69A7E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4C5B0250" w14:textId="3700A1F9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itecore</w:t>
      </w:r>
      <w:proofErr w:type="spellEnd"/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2D52F1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28167BED" w:rsidR="00A62B0F" w:rsidRPr="003037EC" w:rsidRDefault="002D52F1" w:rsidP="002D52F1">
      <w:pPr>
        <w:spacing w:after="0" w:line="240" w:lineRule="auto"/>
        <w:ind w:left="142" w:firstLine="38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 xml:space="preserve">Visual Studio </w:t>
      </w:r>
      <w:r w:rsidR="00A62B0F"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38D6BB97" w14:textId="66B016DA" w:rsidR="002D52F1" w:rsidRPr="003037EC" w:rsidRDefault="00BE1E08" w:rsidP="002D52F1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D52F1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  <w:r w:rsidR="002D52F1"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13C2241F" w14:textId="7F118D53" w:rsidR="00202234" w:rsidRDefault="00202234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55"/>
        <w:gridCol w:w="5035"/>
      </w:tblGrid>
      <w:tr w:rsidR="00F428B3" w14:paraId="74F89C4D" w14:textId="77777777" w:rsidTr="00E53D71">
        <w:tc>
          <w:tcPr>
            <w:tcW w:w="5130" w:type="dxa"/>
          </w:tcPr>
          <w:p w14:paraId="37811E0C" w14:textId="07E22572" w:rsidR="00F428B3" w:rsidRDefault="00F428B3" w:rsidP="00F428B3">
            <w:pPr>
              <w:pStyle w:val="Heading1"/>
              <w:shd w:val="clear" w:color="auto" w:fill="C45911" w:themeFill="accent2" w:themeFillShade="BF"/>
              <w:ind w:left="-120" w:right="-105"/>
              <w:jc w:val="center"/>
              <w:outlineLvl w:val="0"/>
            </w:pPr>
            <w:r w:rsidRPr="003037EC">
              <w:t>EXPERIENCE</w:t>
            </w:r>
          </w:p>
          <w:p w14:paraId="09C33BC4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45"/>
            </w:tblGrid>
            <w:tr w:rsidR="00DD7B4E" w14:paraId="6863E923" w14:textId="77777777" w:rsidTr="00DD7B4E">
              <w:trPr>
                <w:trHeight w:val="905"/>
              </w:trPr>
              <w:tc>
                <w:tcPr>
                  <w:tcW w:w="4845" w:type="dxa"/>
                </w:tcPr>
                <w:p w14:paraId="4769AE77" w14:textId="4BA4ACAA" w:rsidR="00DD7B4E" w:rsidRPr="00CA7FC3" w:rsidRDefault="00DD7B4E" w:rsidP="00E53D71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DNA Micro Software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UI/UX Designer</w:t>
                  </w:r>
                  <w:r w:rsidR="008C7806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/Coder</w:t>
                  </w:r>
                </w:p>
                <w:p w14:paraId="3C56D8A2" w14:textId="005777ED" w:rsidR="00DD7B4E" w:rsidRDefault="00DD7B4E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(July 2021 – </w:t>
                  </w:r>
                  <w:r w:rsidR="008C7806">
                    <w:rPr>
                      <w:sz w:val="18"/>
                    </w:rPr>
                    <w:t>April 2024</w:t>
                  </w:r>
                  <w:bookmarkStart w:id="0" w:name="_GoBack"/>
                  <w:bookmarkEnd w:id="0"/>
                  <w:r w:rsidRPr="00CA7FC3">
                    <w:rPr>
                      <w:sz w:val="18"/>
                    </w:rPr>
                    <w:t>)</w:t>
                  </w:r>
                </w:p>
                <w:p w14:paraId="30427AC0" w14:textId="77777777" w:rsidR="007668FF" w:rsidRDefault="007668FF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</w:p>
                <w:p w14:paraId="6F510D84" w14:textId="7FC1F53D" w:rsidR="007668FF" w:rsidRPr="00CA7FC3" w:rsidRDefault="007668FF" w:rsidP="007668FF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Centrality Marketing Solutions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061F06B5" w14:textId="6B587D01" w:rsidR="007668FF" w:rsidRDefault="007668FF" w:rsidP="007668FF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>(May 2021 – July 2023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6AC18AAD" w14:textId="016BD92B" w:rsidR="00DD7B4E" w:rsidRPr="00CA7FC3" w:rsidRDefault="00DD7B4E" w:rsidP="007668FF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</w:tr>
            <w:tr w:rsidR="00DD7B4E" w14:paraId="7790EA48" w14:textId="77777777" w:rsidTr="00DD7B4E">
              <w:trPr>
                <w:trHeight w:val="1120"/>
              </w:trPr>
              <w:tc>
                <w:tcPr>
                  <w:tcW w:w="4845" w:type="dxa"/>
                </w:tcPr>
                <w:p w14:paraId="5BF3DC33" w14:textId="77777777" w:rsidR="00DD7B4E" w:rsidRPr="00CA7FC3" w:rsidRDefault="00DD7B4E" w:rsidP="00E53D71">
                  <w:pPr>
                    <w:tabs>
                      <w:tab w:val="left" w:pos="3345"/>
                    </w:tabs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HiPE Japan,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35536D5D" w14:textId="2E317800" w:rsidR="00DD7B4E" w:rsidRDefault="00DD7B4E" w:rsidP="00E53D71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3AD55B36" w14:textId="77777777" w:rsidR="00DD7B4E" w:rsidRDefault="00DD7B4E" w:rsidP="00E53D71">
                  <w:pPr>
                    <w:ind w:left="-120"/>
                    <w:rPr>
                      <w:sz w:val="18"/>
                    </w:rPr>
                  </w:pPr>
                </w:p>
                <w:p w14:paraId="6730D5CD" w14:textId="77777777" w:rsidR="00DD7B4E" w:rsidRPr="00CA7FC3" w:rsidRDefault="00DD7B4E" w:rsidP="00DD7B4E">
                  <w:pPr>
                    <w:pStyle w:val="Year"/>
                    <w:ind w:left="-120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Kredo</w:t>
                  </w:r>
                  <w:proofErr w:type="spellEnd"/>
                  <w:r w:rsidRPr="00CA7FC3">
                    <w:rPr>
                      <w:b/>
                      <w:bCs/>
                      <w:sz w:val="18"/>
                      <w:szCs w:val="40"/>
                    </w:rPr>
                    <w:t xml:space="preserve"> IT Abroad </w:t>
                  </w: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inc.</w:t>
                  </w:r>
                  <w:proofErr w:type="spellEnd"/>
                </w:p>
                <w:p w14:paraId="5786FAF4" w14:textId="27CEBEB4" w:rsidR="00DD7B4E" w:rsidRDefault="00DD7B4E" w:rsidP="00DD7B4E">
                  <w:pPr>
                    <w:pStyle w:val="Year"/>
                    <w:ind w:left="-120"/>
                    <w:jc w:val="left"/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</w:pPr>
                  <w:r w:rsidRPr="00CA7FC3"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  <w:t>ON-THE JOB TRAINIG</w:t>
                  </w:r>
                </w:p>
                <w:p w14:paraId="0605AECB" w14:textId="5BD910D4" w:rsidR="00DD7B4E" w:rsidRDefault="00DD7B4E" w:rsidP="00DD7B4E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</w:t>
                  </w:r>
                  <w:r>
                    <w:rPr>
                      <w:sz w:val="18"/>
                    </w:rPr>
                    <w:t>October 2018 – May 2019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929D789" w14:textId="77777777" w:rsidR="00DD7B4E" w:rsidRDefault="00DD7B4E" w:rsidP="00DD7B4E">
                  <w:pPr>
                    <w:pStyle w:val="JobTitle"/>
                    <w:ind w:left="-120"/>
                    <w:jc w:val="left"/>
                    <w:rPr>
                      <w:sz w:val="18"/>
                    </w:rPr>
                  </w:pPr>
                </w:p>
                <w:p w14:paraId="153E70EC" w14:textId="77777777" w:rsidR="00DD7B4E" w:rsidRPr="00CA7FC3" w:rsidRDefault="00DD7B4E" w:rsidP="00DD7B4E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UNIVERSITY OF CEBU – MAIN CAMPUS</w:t>
                  </w:r>
                </w:p>
                <w:p w14:paraId="177ED285" w14:textId="77777777" w:rsidR="00DD7B4E" w:rsidRDefault="00DD7B4E" w:rsidP="00DD7B4E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ORKING SCHOLAR</w:t>
                  </w:r>
                </w:p>
                <w:p w14:paraId="5C9764A5" w14:textId="38C9D963" w:rsidR="00DD7B4E" w:rsidRPr="00CA7FC3" w:rsidRDefault="00DD7B4E" w:rsidP="005D6908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sz w:val="18"/>
                    </w:rPr>
                    <w:t>(May 2015 – October 2019)</w:t>
                  </w:r>
                </w:p>
              </w:tc>
            </w:tr>
          </w:tbl>
          <w:p w14:paraId="5C569373" w14:textId="04AEF7EB" w:rsidR="00F428B3" w:rsidRDefault="00F428B3" w:rsidP="00F428B3">
            <w:pPr>
              <w:pStyle w:val="JobTitle"/>
              <w:ind w:left="-12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455" w:type="dxa"/>
          </w:tcPr>
          <w:p w14:paraId="006395B9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5035" w:type="dxa"/>
          </w:tcPr>
          <w:p w14:paraId="66FFC109" w14:textId="21D88E45" w:rsidR="00F428B3" w:rsidRDefault="00F428B3" w:rsidP="00F428B3">
            <w:pPr>
              <w:pStyle w:val="Heading1"/>
              <w:shd w:val="clear" w:color="auto" w:fill="C45911" w:themeFill="accent2" w:themeFillShade="BF"/>
              <w:ind w:left="-104" w:right="-119"/>
              <w:jc w:val="center"/>
              <w:outlineLvl w:val="0"/>
              <w:rPr>
                <w:shd w:val="clear" w:color="auto" w:fill="C45911" w:themeFill="accent2" w:themeFillShade="BF"/>
              </w:rPr>
            </w:pPr>
            <w:r w:rsidRPr="003037EC">
              <w:rPr>
                <w:shd w:val="clear" w:color="auto" w:fill="C45911" w:themeFill="accent2" w:themeFillShade="BF"/>
              </w:rPr>
              <w:t>CERTIFICATES</w:t>
            </w:r>
          </w:p>
          <w:p w14:paraId="0BD6AC29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p w14:paraId="7A6C5F57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The Fundamentals of Digital Marketing | Google | 2021</w:t>
            </w:r>
          </w:p>
          <w:p w14:paraId="2A9283E5" w14:textId="77777777" w:rsidR="00F428B3" w:rsidRPr="00CA7FC3" w:rsidRDefault="00F428B3" w:rsidP="00F428B3">
            <w:pPr>
              <w:rPr>
                <w:rFonts w:ascii="Century Gothic" w:hAnsi="Century Gothic"/>
                <w:sz w:val="12"/>
                <w:lang w:val="en-US"/>
              </w:rPr>
            </w:pPr>
          </w:p>
          <w:p w14:paraId="51DAA243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Maintaining Computer Systems and Networks | TESDA | 2021</w:t>
            </w:r>
          </w:p>
          <w:p w14:paraId="4B8FB56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632F6B83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 xml:space="preserve">SMART </w:t>
            </w:r>
            <w:proofErr w:type="spellStart"/>
            <w:r w:rsidRPr="00CA7FC3">
              <w:rPr>
                <w:b/>
                <w:bCs/>
                <w:sz w:val="18"/>
                <w:szCs w:val="24"/>
              </w:rPr>
              <w:t>Technopreneurship</w:t>
            </w:r>
            <w:proofErr w:type="spellEnd"/>
            <w:r w:rsidRPr="00CA7FC3">
              <w:rPr>
                <w:b/>
                <w:bCs/>
                <w:sz w:val="18"/>
                <w:szCs w:val="24"/>
              </w:rPr>
              <w:t xml:space="preserve"> 101 | TESDA | 2021</w:t>
            </w:r>
          </w:p>
          <w:p w14:paraId="2D3C6FC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02993AC7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Building Entrepreneurial Ecosystem to Enhance Higher Education Value-Added for Better Graduate Employability | (BEEHIVE) – MOOC | 2018</w:t>
            </w:r>
          </w:p>
          <w:p w14:paraId="4B70A614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3BA0398A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harpening Junior Mobile Technologists | University of Cebu | 2017</w:t>
            </w:r>
          </w:p>
          <w:p w14:paraId="0CCC3FAC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12B3697A" w14:textId="77777777" w:rsidR="00F428B3" w:rsidRPr="00CA7FC3" w:rsidRDefault="00F428B3" w:rsidP="00F428B3">
            <w:pPr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CA7FC3">
              <w:rPr>
                <w:rFonts w:ascii="Century Gothic" w:hAnsi="Century Gothic"/>
                <w:b/>
                <w:bCs/>
                <w:sz w:val="18"/>
                <w:szCs w:val="20"/>
              </w:rPr>
              <w:t>Shaping up Creative Minds through Great UX Design | University of Cebu | 2016</w:t>
            </w:r>
          </w:p>
          <w:p w14:paraId="07737FC0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3103BEFA" w14:textId="344E3EBE" w:rsidR="00E53D71" w:rsidRPr="00E53D71" w:rsidRDefault="00E53D71" w:rsidP="005D6908">
      <w:pPr>
        <w:spacing w:after="0"/>
        <w:rPr>
          <w:rFonts w:ascii="Century Gothic" w:hAnsi="Century Gothic"/>
          <w:sz w:val="18"/>
        </w:rPr>
      </w:pPr>
    </w:p>
    <w:sectPr w:rsidR="00E53D71" w:rsidRPr="00E53D71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8C124A" w14:textId="77777777" w:rsidR="001B7F57" w:rsidRDefault="001B7F57" w:rsidP="000B6987">
      <w:pPr>
        <w:spacing w:after="0" w:line="240" w:lineRule="auto"/>
      </w:pPr>
      <w:r>
        <w:separator/>
      </w:r>
    </w:p>
  </w:endnote>
  <w:endnote w:type="continuationSeparator" w:id="0">
    <w:p w14:paraId="4C25D5D8" w14:textId="77777777" w:rsidR="001B7F57" w:rsidRDefault="001B7F57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761DA" w14:textId="201F410D" w:rsidR="000B6987" w:rsidRDefault="000B6987" w:rsidP="000B698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E8BB80" w14:textId="77777777" w:rsidR="001B7F57" w:rsidRDefault="001B7F57" w:rsidP="000B6987">
      <w:pPr>
        <w:spacing w:after="0" w:line="240" w:lineRule="auto"/>
      </w:pPr>
      <w:r>
        <w:separator/>
      </w:r>
    </w:p>
  </w:footnote>
  <w:footnote w:type="continuationSeparator" w:id="0">
    <w:p w14:paraId="079ADCA3" w14:textId="77777777" w:rsidR="001B7F57" w:rsidRDefault="001B7F57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2F37"/>
    <w:rsid w:val="000B4E0C"/>
    <w:rsid w:val="000B6987"/>
    <w:rsid w:val="000F0BEB"/>
    <w:rsid w:val="001015B9"/>
    <w:rsid w:val="00104DE8"/>
    <w:rsid w:val="00107503"/>
    <w:rsid w:val="0012779C"/>
    <w:rsid w:val="00187CC8"/>
    <w:rsid w:val="00191799"/>
    <w:rsid w:val="001B7F57"/>
    <w:rsid w:val="001C294E"/>
    <w:rsid w:val="001E6266"/>
    <w:rsid w:val="00202234"/>
    <w:rsid w:val="002240C7"/>
    <w:rsid w:val="00225A62"/>
    <w:rsid w:val="0027478B"/>
    <w:rsid w:val="002C6125"/>
    <w:rsid w:val="002D52F1"/>
    <w:rsid w:val="003037EC"/>
    <w:rsid w:val="0032061A"/>
    <w:rsid w:val="0032300E"/>
    <w:rsid w:val="003357CA"/>
    <w:rsid w:val="003639EB"/>
    <w:rsid w:val="003741F7"/>
    <w:rsid w:val="00435CF6"/>
    <w:rsid w:val="004448CD"/>
    <w:rsid w:val="004470C0"/>
    <w:rsid w:val="0044795F"/>
    <w:rsid w:val="00463F7D"/>
    <w:rsid w:val="00476A51"/>
    <w:rsid w:val="00476B04"/>
    <w:rsid w:val="00487E31"/>
    <w:rsid w:val="00503663"/>
    <w:rsid w:val="00506E08"/>
    <w:rsid w:val="00512B20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5D6908"/>
    <w:rsid w:val="005F6673"/>
    <w:rsid w:val="00612255"/>
    <w:rsid w:val="00616199"/>
    <w:rsid w:val="00625BC3"/>
    <w:rsid w:val="006428EB"/>
    <w:rsid w:val="0068174C"/>
    <w:rsid w:val="006A08EE"/>
    <w:rsid w:val="006B4A56"/>
    <w:rsid w:val="006F0272"/>
    <w:rsid w:val="00723DC8"/>
    <w:rsid w:val="0072661D"/>
    <w:rsid w:val="007635D2"/>
    <w:rsid w:val="007668FF"/>
    <w:rsid w:val="00780DC6"/>
    <w:rsid w:val="007940CD"/>
    <w:rsid w:val="007B7833"/>
    <w:rsid w:val="007C5A40"/>
    <w:rsid w:val="007F0AF8"/>
    <w:rsid w:val="008121F8"/>
    <w:rsid w:val="00842D4D"/>
    <w:rsid w:val="00855146"/>
    <w:rsid w:val="0086496C"/>
    <w:rsid w:val="008A009C"/>
    <w:rsid w:val="008C7806"/>
    <w:rsid w:val="008D3392"/>
    <w:rsid w:val="008F7ACB"/>
    <w:rsid w:val="00900535"/>
    <w:rsid w:val="009274F2"/>
    <w:rsid w:val="00937263"/>
    <w:rsid w:val="00942BA3"/>
    <w:rsid w:val="00954519"/>
    <w:rsid w:val="00977D03"/>
    <w:rsid w:val="009A4690"/>
    <w:rsid w:val="009E1E0E"/>
    <w:rsid w:val="009E5BCE"/>
    <w:rsid w:val="00A31B0C"/>
    <w:rsid w:val="00A44BDA"/>
    <w:rsid w:val="00A57E08"/>
    <w:rsid w:val="00A62B0F"/>
    <w:rsid w:val="00A66A8E"/>
    <w:rsid w:val="00A86062"/>
    <w:rsid w:val="00A937BD"/>
    <w:rsid w:val="00A9589B"/>
    <w:rsid w:val="00AD49FF"/>
    <w:rsid w:val="00AE2960"/>
    <w:rsid w:val="00AE50BE"/>
    <w:rsid w:val="00AF7068"/>
    <w:rsid w:val="00B33844"/>
    <w:rsid w:val="00B47928"/>
    <w:rsid w:val="00B626D1"/>
    <w:rsid w:val="00B634CC"/>
    <w:rsid w:val="00B7418A"/>
    <w:rsid w:val="00B86F1F"/>
    <w:rsid w:val="00BE1988"/>
    <w:rsid w:val="00BE1E08"/>
    <w:rsid w:val="00BE49FD"/>
    <w:rsid w:val="00BF63D5"/>
    <w:rsid w:val="00C16EB5"/>
    <w:rsid w:val="00C270B3"/>
    <w:rsid w:val="00C32D36"/>
    <w:rsid w:val="00C574AC"/>
    <w:rsid w:val="00C93F3D"/>
    <w:rsid w:val="00CA7FC3"/>
    <w:rsid w:val="00CB3589"/>
    <w:rsid w:val="00D040C1"/>
    <w:rsid w:val="00D46BA7"/>
    <w:rsid w:val="00D62A75"/>
    <w:rsid w:val="00D6555A"/>
    <w:rsid w:val="00D76646"/>
    <w:rsid w:val="00DA2C0F"/>
    <w:rsid w:val="00DA6959"/>
    <w:rsid w:val="00DB0C0E"/>
    <w:rsid w:val="00DB1359"/>
    <w:rsid w:val="00DB47A5"/>
    <w:rsid w:val="00DC2455"/>
    <w:rsid w:val="00DD7B4E"/>
    <w:rsid w:val="00DE1F49"/>
    <w:rsid w:val="00E1068B"/>
    <w:rsid w:val="00E44C61"/>
    <w:rsid w:val="00E46265"/>
    <w:rsid w:val="00E53D71"/>
    <w:rsid w:val="00E566D8"/>
    <w:rsid w:val="00E97F41"/>
    <w:rsid w:val="00EA18D0"/>
    <w:rsid w:val="00EB01EB"/>
    <w:rsid w:val="00F05175"/>
    <w:rsid w:val="00F16B30"/>
    <w:rsid w:val="00F2632D"/>
    <w:rsid w:val="00F37855"/>
    <w:rsid w:val="00F428B3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  <w:style w:type="table" w:styleId="TableGrid">
    <w:name w:val="Table Grid"/>
    <w:basedOn w:val="TableNormal"/>
    <w:uiPriority w:val="39"/>
    <w:rsid w:val="0047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69577-7951-455D-89B6-593CF4BDF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ABOUT ME</vt:lpstr>
      <vt:lpstr>SKILLS</vt:lpstr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15</cp:revision>
  <cp:lastPrinted>2024-05-13T06:46:00Z</cp:lastPrinted>
  <dcterms:created xsi:type="dcterms:W3CDTF">2021-03-28T16:09:00Z</dcterms:created>
  <dcterms:modified xsi:type="dcterms:W3CDTF">2024-05-13T06:46:00Z</dcterms:modified>
</cp:coreProperties>
</file>